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trick os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ric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s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 Calle Celestial, San Clemente, CA, USA San Clemente, CA, USA 9267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trickosa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0229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